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Plumbing Career Advancement in United States New York City</w:t>
      </w:r>
    </w:p>
    <w:bookmarkEnd w:id="20"/>
    <w:p>
      <w:pPr>
        <w:pStyle w:val="BodyText"/>
      </w:pPr>
      <w:r>
        <w:t xml:space="preserve">Maria Rodriguez</w:t>
      </w:r>
      <w:r>
        <w:br/>
      </w:r>
      <w:r>
        <w:t xml:space="preserve">325 West 47th Street, Apt. 5B</w:t>
      </w:r>
      <w:r>
        <w:br/>
      </w:r>
      <w:r>
        <w:t xml:space="preserve">New York, NY 10036</w:t>
      </w:r>
    </w:p>
    <w:p>
      <w:pPr>
        <w:pStyle w:val="BodyText"/>
      </w:pPr>
      <w:r>
        <w:t xml:space="preserve">October 26, 2023</w:t>
      </w:r>
    </w:p>
    <w:p>
      <w:pPr>
        <w:pStyle w:val="BodyText"/>
      </w:pPr>
      <w:r>
        <w:t xml:space="preserve">Scholarship Committee</w:t>
      </w:r>
      <w:r>
        <w:br/>
      </w:r>
      <w:r>
        <w:t xml:space="preserve">New York City Plumbing Guild Education Fund</w:t>
      </w:r>
      <w:r>
        <w:br/>
      </w:r>
      <w:r>
        <w:t xml:space="preserve">55 West 42nd Street, Suite 1000</w:t>
      </w:r>
      <w:r>
        <w:br/>
      </w:r>
      <w:r>
        <w:t xml:space="preserve">New York, NY 10036</w:t>
      </w:r>
    </w:p>
    <w:p>
      <w:pPr>
        <w:pStyle w:val="BodyText"/>
      </w:pPr>
      <w:r>
        <w:t xml:space="preserve">Dear Scholarship Committee Members,</w:t>
      </w:r>
    </w:p>
    <w:p>
      <w:pPr>
        <w:pStyle w:val="BodyText"/>
      </w:pPr>
      <w:r>
        <w:t xml:space="preserve">I am writing this Scholarship Application Letter with profound enthusiasm to apply for the Plumbing Apprenticeship Support Grant through the New York City Plumbing Guild Education Fund. As a dedicated resident of Queens, New York, and an aspiring professional in the skilled trades sector, I believe that achieving certification as a licensed Plumber represents not only my personal career ambition but also a vital contribution to the infrastructure stability of United States New York City. Having grown up in public housing where aging plumbing systems frequently caused disruptions to daily life, I have witnessed firsthand how critical this trade is for community wellbeing—making this scholarship an essential catalyst for my journey.</w:t>
      </w:r>
    </w:p>
    <w:p>
      <w:pPr>
        <w:pStyle w:val="BodyText"/>
      </w:pPr>
      <w:r>
        <w:t xml:space="preserve">My passion for plumbing began at age 14 when I assisted my grandfather, a retired NYC subway maintenance mechanic, in repairing leaky faucets and clogged drains in our family apartment. While he taught me basic tools and techniques, I quickly realized that modern plumbing requires far more than simple fixes—it demands precision engineering, environmental consciousness, and deep community commitment. This realization crystallized during the 2021 winter storm that left thousands of NYC residents without hot water for days; I volunteered with a neighborhood coalition to help identify vulnerable families and coordinate temporary repairs. Witnessing how a single trained Plumber could transform emergency situations into moments of safety and dignity solidified my resolve to pursue this profession with rigor.</w:t>
      </w:r>
    </w:p>
    <w:p>
      <w:pPr>
        <w:pStyle w:val="BodyText"/>
      </w:pPr>
      <w:r>
        <w:t xml:space="preserve">Since then, I have actively pursued foundational knowledge through adult education courses at LaGuardia Community College, where I completed "Introduction to Building Systems" (with a 3.8 GPA) and "Basic Plumbing Principles." However, the comprehensive apprenticeship program at the New York City Department of Buildings' certified training center—offering hands-on instruction in commercial piping systems, green plumbing technologies (including graywater recycling), and NYC-specific code compliance—remains financially out of reach without scholarship support. The current cost of $12,500 for tuition, tools, and materials represents a significant barrier for me as a single mother supporting two children on my part-time retail salary. This Scholarship Application Letter is thus not merely an academic request; it is an investment in the future resilience of our city's infrastructure.</w:t>
      </w:r>
    </w:p>
    <w:p>
      <w:pPr>
        <w:pStyle w:val="BodyText"/>
      </w:pPr>
      <w:r>
        <w:t xml:space="preserve">What distinguishes my candidacy is my unique perspective on NYC’s plumbing challenges. Growing up in a high-density neighborhood where aging cast-iron pipes frequently cause sewer backups, I understand the intersectionality of this work: it touches public health, environmental justice, and economic opportunity. My volunteer experience with Habitat for Humanity's "Water for All" initiative has taught me to approach each repair not just as technical work but as community service. For example, when we installed low-flow fixtures in a Bronx senior housing complex last summer, the resulting 40% reduction in water usage directly benefited residents struggling with utility costs—a tangible demonstration of how skilled Plumber professionals drive both social impact and sustainability.</w:t>
      </w:r>
    </w:p>
    <w:p>
      <w:pPr>
        <w:pStyle w:val="BodyText"/>
      </w:pPr>
      <w:r>
        <w:t xml:space="preserve">My long-term vision aligns precisely with New York City's strategic goals. As a member of the NYC Green Infrastructure Plan, I intend to specialize in sustainable plumbing solutions: retrofitting historic brownstones for water efficiency while preserving architectural integrity, installing rainwater harvesting systems for community gardens in underserved neighborhoods, and supporting the city’s 2050 carbon-neutral roadmap through energy-efficient HVAC integration. The United States Department of Labor projects a 13% growth in plumbing jobs nationally by 2031—accelerated in NYC due to our aging infrastructure and stringent sustainability mandates. I am prepared to leverage this scholarship not just for personal advancement but as a springboard to become an educator within the NYC public school system’s career pathways program, inspiring more youth from communities like mine to pursue skilled trades.</w:t>
      </w:r>
    </w:p>
    <w:p>
      <w:pPr>
        <w:pStyle w:val="BodyText"/>
      </w:pPr>
      <w:r>
        <w:t xml:space="preserve">This Scholarship Application Letter is my formal pledge that I will honor this opportunity through exceptional commitment. I have already secured a pre-apprenticeship agreement with Hudson Valley Plumbing Co., an NYC-certified contractor committed to hiring and training underrepresented groups. Their mentorship—paired with the Guild's scholarship—will position me to complete my apprenticeship in 4 years rather than the typical 5, accelerating my contribution to citywide projects like the $1 billion Green Infrastructure Grant program. My financial plan includes securing a part-time position as a plumbing assistant at Hudson Valley during training, ensuring I do not burden public resources beyond this single scholarship.</w:t>
      </w:r>
    </w:p>
    <w:p>
      <w:pPr>
        <w:pStyle w:val="BodyText"/>
      </w:pPr>
      <w:r>
        <w:t xml:space="preserve">Beyond technical expertise, I bring three critical attributes to this profession: cultural fluency in NYC's diverse communities (I am fluent in Spanish and English), unwavering attention to safety protocols (certified OSHA 10 for construction), and a deep understanding of municipal regulations through my work with the NYC Department of Environmental Protection's community outreach teams. I have already begun mapping repair needs in my neighborhood through a small-scale survey—data that will inform future projects as an apprentice. In United States New York City, where housing costs strain 56% of residents (per NYC Comptroller data), skilled Plumber professionals like myself can directly alleviate financial pressure on families through preventative maintenance and efficient system upgrades.</w:t>
      </w:r>
    </w:p>
    <w:p>
      <w:pPr>
        <w:pStyle w:val="BodyText"/>
      </w:pPr>
      <w:r>
        <w:t xml:space="preserve">I understand that this scholarship represents a trust from our community. My application is not simply about acquiring skills but about becoming part of the solution to NYC's infrastructure challenges—ensuring every resident has access to safe, reliable plumbing systems that protect health and dignity. As a future Plumber in New York City, I will embody the values of craftsmanship, equity, and sustainability that define our city’s legacy. With this scholarship, I will transform my lived experience into professional expertise that serves not just individuals but the very foundation of United States New York City.</w:t>
      </w:r>
    </w:p>
    <w:p>
      <w:pPr>
        <w:pStyle w:val="BodyText"/>
      </w:pPr>
      <w:r>
        <w:t xml:space="preserve">Thank you for considering my application. I welcome the opportunity to discuss how my background and vision align with your mission at your earliest convenience. Please find my résumé, academic transcripts, and reference letters enclosed.</w:t>
      </w:r>
    </w:p>
    <w:p>
      <w:pPr>
        <w:pStyle w:val="BodyText"/>
      </w:pPr>
      <w:r>
        <w:t xml:space="preserve">Sincerely,</w:t>
      </w:r>
      <w:r>
        <w:br/>
      </w:r>
      <w:r>
        <w:br/>
      </w:r>
      <w:r>
        <w:t xml:space="preserve">Maria Rodriguez</w:t>
      </w:r>
      <w:r>
        <w:br/>
      </w:r>
      <w:r>
        <w:t xml:space="preserve">Phone: (718) 555-0192</w:t>
      </w:r>
      <w:r>
        <w:br/>
      </w:r>
      <w:r>
        <w:t xml:space="preserve">Email: maria.rodriguez@email.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dc:title>
  <dc:creator/>
  <dc:language>en</dc:language>
  <cp:keywords/>
  <dcterms:created xsi:type="dcterms:W3CDTF">2026-07-25T01:05:54Z</dcterms:created>
  <dcterms:modified xsi:type="dcterms:W3CDTF">2026-07-25T01:05:54Z</dcterms:modified>
</cp:coreProperties>
</file>

<file path=docProps/custom.xml><?xml version="1.0" encoding="utf-8"?>
<Properties xmlns="http://schemas.openxmlformats.org/officeDocument/2006/custom-properties" xmlns:vt="http://schemas.openxmlformats.org/officeDocument/2006/docPropsVTypes"/>
</file>